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horzAnchor="margin" w:tblpXSpec="center" w:tblpY="-831"/>
        <w:tblW w:w="106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830"/>
        <w:gridCol w:w="2785"/>
      </w:tblGrid>
      <w:tr w:rsidR="00846CF4" w:rsidRPr="008A1D63" w14:paraId="39CDE3BF" w14:textId="77777777" w:rsidTr="00846CF4">
        <w:trPr>
          <w:cantSplit/>
          <w:trHeight w:val="620"/>
        </w:trPr>
        <w:tc>
          <w:tcPr>
            <w:tcW w:w="7830" w:type="dxa"/>
            <w:vMerge w:val="restart"/>
          </w:tcPr>
          <w:p w14:paraId="3B1448AB" w14:textId="77777777" w:rsidR="00846CF4" w:rsidRPr="008A1D63" w:rsidRDefault="00846CF4" w:rsidP="00846CF4">
            <w:pPr>
              <w:jc w:val="center"/>
              <w:rPr>
                <w:rFonts w:ascii="Arial" w:hAnsi="Arial" w:cs="Arial"/>
                <w:sz w:val="6"/>
                <w:szCs w:val="6"/>
              </w:rPr>
            </w:pPr>
            <w:r w:rsidRPr="008A1D63">
              <w:rPr>
                <w:rFonts w:ascii="Arial" w:hAnsi="Arial" w:cs="Arial"/>
                <w:noProof/>
                <w:color w:val="000000" w:themeColor="text1"/>
                <w:lang w:eastAsia="en-PH"/>
              </w:rPr>
              <w:drawing>
                <wp:anchor distT="0" distB="0" distL="114300" distR="114300" simplePos="0" relativeHeight="251659264" behindDoc="0" locked="0" layoutInCell="1" allowOverlap="1" wp14:anchorId="145DC2C8" wp14:editId="6C061FB0">
                  <wp:simplePos x="0" y="0"/>
                  <wp:positionH relativeFrom="margin">
                    <wp:posOffset>-5422</wp:posOffset>
                  </wp:positionH>
                  <wp:positionV relativeFrom="paragraph">
                    <wp:posOffset>14361</wp:posOffset>
                  </wp:positionV>
                  <wp:extent cx="977704" cy="1704191"/>
                  <wp:effectExtent l="0" t="0" r="0" b="0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77704" cy="17041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1434972C" w14:textId="77777777" w:rsidR="00846CF4" w:rsidRPr="008A1D63" w:rsidRDefault="00846CF4" w:rsidP="00846CF4">
            <w:pPr>
              <w:ind w:left="1599"/>
              <w:rPr>
                <w:rFonts w:ascii="Arial" w:hAnsi="Arial" w:cs="Arial"/>
                <w:bCs/>
                <w:color w:val="000000" w:themeColor="text1"/>
                <w:sz w:val="22"/>
                <w:szCs w:val="18"/>
              </w:rPr>
            </w:pPr>
            <w:r w:rsidRPr="008A1D63">
              <w:rPr>
                <w:rFonts w:ascii="Arial" w:hAnsi="Arial" w:cs="Arial"/>
                <w:bCs/>
                <w:color w:val="000000" w:themeColor="text1"/>
                <w:sz w:val="22"/>
                <w:szCs w:val="18"/>
              </w:rPr>
              <w:t>Republic of the Philippines</w:t>
            </w:r>
          </w:p>
          <w:p w14:paraId="40983EAA" w14:textId="77777777" w:rsidR="00846CF4" w:rsidRPr="002E4643" w:rsidRDefault="00846CF4" w:rsidP="00846CF4">
            <w:pPr>
              <w:ind w:left="1599"/>
              <w:rPr>
                <w:rFonts w:ascii="Arial" w:hAnsi="Arial" w:cs="Arial"/>
                <w:b/>
                <w:color w:val="000000" w:themeColor="text1"/>
                <w:sz w:val="22"/>
                <w:szCs w:val="18"/>
                <w:lang w:val="en-PH"/>
              </w:rPr>
            </w:pPr>
            <w:r w:rsidRPr="002E4643">
              <w:rPr>
                <w:rFonts w:ascii="Arial" w:hAnsi="Arial" w:cs="Arial"/>
                <w:b/>
                <w:color w:val="000000" w:themeColor="text1"/>
                <w:sz w:val="22"/>
                <w:szCs w:val="18"/>
                <w:lang w:val="en-PH"/>
              </w:rPr>
              <w:t>SORSOGON STATE UNIVERSITY</w:t>
            </w:r>
          </w:p>
          <w:p w14:paraId="2BA8C4C5" w14:textId="77777777" w:rsidR="00846CF4" w:rsidRPr="008A1D63" w:rsidRDefault="00846CF4" w:rsidP="00846CF4">
            <w:pPr>
              <w:ind w:left="1599"/>
              <w:rPr>
                <w:rFonts w:ascii="Arial" w:hAnsi="Arial" w:cs="Arial"/>
                <w:b/>
                <w:color w:val="000000" w:themeColor="text1"/>
                <w:sz w:val="22"/>
                <w:szCs w:val="18"/>
                <w:lang w:val="en-PH"/>
              </w:rPr>
            </w:pPr>
            <w:r w:rsidRPr="008A1D63">
              <w:rPr>
                <w:rFonts w:ascii="Arial" w:hAnsi="Arial" w:cs="Arial"/>
                <w:b/>
                <w:color w:val="000000" w:themeColor="text1"/>
                <w:sz w:val="22"/>
                <w:szCs w:val="18"/>
                <w:lang w:val="en-PH"/>
              </w:rPr>
              <w:t>Quality Assurance Office</w:t>
            </w:r>
          </w:p>
          <w:p w14:paraId="04917836" w14:textId="0D13EBD0" w:rsidR="00846CF4" w:rsidRPr="008A1D63" w:rsidRDefault="00A64EC0" w:rsidP="00846CF4">
            <w:pPr>
              <w:ind w:left="1599"/>
              <w:rPr>
                <w:rFonts w:ascii="Arial" w:hAnsi="Arial" w:cs="Arial"/>
                <w:b/>
                <w:color w:val="000000" w:themeColor="text1"/>
                <w:sz w:val="22"/>
                <w:szCs w:val="18"/>
                <w:lang w:val="en-PH"/>
              </w:rPr>
            </w:pPr>
            <w:r>
              <w:rPr>
                <w:rFonts w:ascii="Arial" w:hAnsi="Arial" w:cs="Arial"/>
                <w:b/>
                <w:color w:val="000000" w:themeColor="text1"/>
                <w:sz w:val="22"/>
                <w:szCs w:val="18"/>
                <w:lang w:val="en-PH"/>
              </w:rPr>
              <w:t xml:space="preserve">ISO </w:t>
            </w:r>
            <w:r w:rsidR="00151C58">
              <w:rPr>
                <w:rFonts w:ascii="Arial" w:hAnsi="Arial" w:cs="Arial"/>
                <w:b/>
                <w:color w:val="000000" w:themeColor="text1"/>
                <w:sz w:val="22"/>
                <w:szCs w:val="18"/>
                <w:lang w:val="en-PH"/>
              </w:rPr>
              <w:t>–</w:t>
            </w:r>
            <w:r>
              <w:rPr>
                <w:rFonts w:ascii="Arial" w:hAnsi="Arial" w:cs="Arial"/>
                <w:b/>
                <w:color w:val="000000" w:themeColor="text1"/>
                <w:sz w:val="22"/>
                <w:szCs w:val="18"/>
                <w:lang w:val="en-PH"/>
              </w:rPr>
              <w:t xml:space="preserve"> </w:t>
            </w:r>
            <w:r w:rsidR="00846CF4" w:rsidRPr="008A1D63">
              <w:rPr>
                <w:rFonts w:ascii="Arial" w:hAnsi="Arial" w:cs="Arial"/>
                <w:b/>
                <w:color w:val="000000" w:themeColor="text1"/>
                <w:sz w:val="22"/>
                <w:szCs w:val="18"/>
                <w:lang w:val="en-PH"/>
              </w:rPr>
              <w:t>Internal Quality Audit Unit</w:t>
            </w:r>
          </w:p>
          <w:p w14:paraId="5BBD5D66" w14:textId="77777777" w:rsidR="00846CF4" w:rsidRPr="008A1D63" w:rsidRDefault="00846CF4" w:rsidP="00846CF4">
            <w:pPr>
              <w:ind w:left="1599"/>
              <w:rPr>
                <w:rFonts w:ascii="Arial" w:hAnsi="Arial" w:cs="Arial"/>
                <w:bCs/>
                <w:i/>
                <w:iCs/>
                <w:color w:val="000000" w:themeColor="text1"/>
                <w:sz w:val="22"/>
                <w:szCs w:val="18"/>
                <w:lang w:val="en-PH"/>
              </w:rPr>
            </w:pPr>
            <w:r w:rsidRPr="008A1D63">
              <w:rPr>
                <w:rFonts w:ascii="Arial" w:hAnsi="Arial" w:cs="Arial"/>
                <w:bCs/>
                <w:i/>
                <w:iCs/>
                <w:color w:val="000000" w:themeColor="text1"/>
                <w:sz w:val="22"/>
                <w:szCs w:val="18"/>
                <w:lang w:val="en-PH"/>
              </w:rPr>
              <w:t>Magsaysay Street, Salog (</w:t>
            </w:r>
            <w:proofErr w:type="spellStart"/>
            <w:r w:rsidRPr="008A1D63">
              <w:rPr>
                <w:rFonts w:ascii="Arial" w:hAnsi="Arial" w:cs="Arial"/>
                <w:bCs/>
                <w:i/>
                <w:iCs/>
                <w:color w:val="000000" w:themeColor="text1"/>
                <w:sz w:val="22"/>
                <w:szCs w:val="18"/>
                <w:lang w:val="en-PH"/>
              </w:rPr>
              <w:t>Pob</w:t>
            </w:r>
            <w:proofErr w:type="spellEnd"/>
            <w:r w:rsidRPr="008A1D63">
              <w:rPr>
                <w:rFonts w:ascii="Arial" w:hAnsi="Arial" w:cs="Arial"/>
                <w:bCs/>
                <w:i/>
                <w:iCs/>
                <w:color w:val="000000" w:themeColor="text1"/>
                <w:sz w:val="22"/>
                <w:szCs w:val="18"/>
                <w:lang w:val="en-PH"/>
              </w:rPr>
              <w:t>), Sorsogon City, Sorsogon</w:t>
            </w:r>
          </w:p>
          <w:p w14:paraId="0AB4EB39" w14:textId="77777777" w:rsidR="00846CF4" w:rsidRPr="000E1098" w:rsidRDefault="00846CF4" w:rsidP="00846CF4">
            <w:pPr>
              <w:ind w:left="1599"/>
              <w:rPr>
                <w:rFonts w:ascii="Arial" w:hAnsi="Arial" w:cs="Arial"/>
                <w:bCs/>
                <w:color w:val="000000" w:themeColor="text1"/>
                <w:sz w:val="22"/>
                <w:szCs w:val="18"/>
                <w:lang w:val="en-PH"/>
              </w:rPr>
            </w:pPr>
            <w:r w:rsidRPr="000E1098">
              <w:rPr>
                <w:rFonts w:ascii="Arial" w:hAnsi="Arial" w:cs="Arial"/>
                <w:bCs/>
                <w:color w:val="000000" w:themeColor="text1"/>
                <w:sz w:val="22"/>
                <w:szCs w:val="18"/>
                <w:lang w:val="en-PH"/>
              </w:rPr>
              <w:t>Tel. No.: 056 211-0103; Email Add: qa</w:t>
            </w:r>
            <w:r>
              <w:rPr>
                <w:rFonts w:ascii="Arial" w:hAnsi="Arial" w:cs="Arial"/>
                <w:bCs/>
                <w:color w:val="000000" w:themeColor="text1"/>
                <w:sz w:val="22"/>
                <w:szCs w:val="18"/>
                <w:lang w:val="en-PH"/>
              </w:rPr>
              <w:t>.iso@sorsu.edu.ph</w:t>
            </w:r>
          </w:p>
          <w:p w14:paraId="59B0A307" w14:textId="77777777" w:rsidR="00846CF4" w:rsidRPr="000E1098" w:rsidRDefault="00846CF4" w:rsidP="00846CF4">
            <w:pPr>
              <w:ind w:left="1599"/>
              <w:rPr>
                <w:rFonts w:ascii="Arial" w:hAnsi="Arial" w:cs="Arial"/>
                <w:bCs/>
                <w:color w:val="000000" w:themeColor="text1"/>
                <w:sz w:val="22"/>
                <w:szCs w:val="18"/>
                <w:lang w:val="en-PH"/>
              </w:rPr>
            </w:pPr>
            <w:r w:rsidRPr="000E1098">
              <w:rPr>
                <w:rFonts w:ascii="Arial" w:hAnsi="Arial" w:cs="Arial"/>
                <w:bCs/>
                <w:color w:val="000000" w:themeColor="text1"/>
                <w:sz w:val="22"/>
                <w:szCs w:val="18"/>
                <w:lang w:val="en-PH"/>
              </w:rPr>
              <w:t>_____________________________________________</w:t>
            </w:r>
          </w:p>
          <w:p w14:paraId="686B1BA8" w14:textId="77777777" w:rsidR="00846CF4" w:rsidRPr="000E1098" w:rsidRDefault="00846CF4" w:rsidP="00846CF4">
            <w:pPr>
              <w:jc w:val="center"/>
              <w:rPr>
                <w:rFonts w:ascii="Arial" w:hAnsi="Arial" w:cs="Arial"/>
                <w:sz w:val="18"/>
                <w:szCs w:val="18"/>
                <w:lang w:val="en-PH"/>
              </w:rPr>
            </w:pPr>
          </w:p>
          <w:p w14:paraId="7010ED3F" w14:textId="77777777" w:rsidR="00846CF4" w:rsidRPr="000E1098" w:rsidRDefault="00846CF4" w:rsidP="00846CF4">
            <w:pPr>
              <w:jc w:val="center"/>
              <w:rPr>
                <w:rFonts w:ascii="Arial" w:hAnsi="Arial" w:cs="Arial"/>
                <w:sz w:val="18"/>
                <w:szCs w:val="18"/>
                <w:lang w:val="en-PH"/>
              </w:rPr>
            </w:pPr>
          </w:p>
          <w:p w14:paraId="546A7555" w14:textId="4E774F2D" w:rsidR="00846CF4" w:rsidRDefault="00846CF4" w:rsidP="00846CF4">
            <w:pPr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AUDIT REPORT SUBMISSION LOG</w:t>
            </w:r>
          </w:p>
          <w:p w14:paraId="13242A01" w14:textId="77777777" w:rsidR="00846CF4" w:rsidRPr="00C35C2E" w:rsidRDefault="00846CF4" w:rsidP="00846CF4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785" w:type="dxa"/>
            <w:tcBorders>
              <w:bottom w:val="single" w:sz="4" w:space="0" w:color="auto"/>
            </w:tcBorders>
            <w:vAlign w:val="center"/>
          </w:tcPr>
          <w:p w14:paraId="6D6C1FF5" w14:textId="77777777" w:rsidR="00846CF4" w:rsidRPr="003B6F41" w:rsidRDefault="00846CF4" w:rsidP="00846CF4">
            <w:pPr>
              <w:rPr>
                <w:rFonts w:ascii="Arial" w:hAnsi="Arial" w:cs="Arial"/>
                <w:sz w:val="20"/>
                <w:szCs w:val="20"/>
              </w:rPr>
            </w:pPr>
            <w:r w:rsidRPr="003B6F41">
              <w:rPr>
                <w:rFonts w:ascii="Arial" w:hAnsi="Arial" w:cs="Arial"/>
                <w:sz w:val="20"/>
                <w:szCs w:val="20"/>
              </w:rPr>
              <w:t>Doc. Code:</w:t>
            </w:r>
          </w:p>
          <w:p w14:paraId="6812F1AA" w14:textId="01543C39" w:rsidR="00846CF4" w:rsidRPr="003B6F41" w:rsidRDefault="00846CF4" w:rsidP="00846CF4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FM-IQA-010</w:t>
            </w:r>
          </w:p>
        </w:tc>
      </w:tr>
      <w:tr w:rsidR="00846CF4" w:rsidRPr="008A1D63" w14:paraId="74C9901A" w14:textId="77777777" w:rsidTr="00846CF4">
        <w:trPr>
          <w:cantSplit/>
          <w:trHeight w:val="620"/>
        </w:trPr>
        <w:tc>
          <w:tcPr>
            <w:tcW w:w="7830" w:type="dxa"/>
            <w:vMerge/>
            <w:vAlign w:val="center"/>
          </w:tcPr>
          <w:p w14:paraId="2AA6D9D3" w14:textId="77777777" w:rsidR="00846CF4" w:rsidRPr="008A1D63" w:rsidRDefault="00846CF4" w:rsidP="00846CF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85" w:type="dxa"/>
            <w:vAlign w:val="center"/>
          </w:tcPr>
          <w:p w14:paraId="5DFF3969" w14:textId="77777777" w:rsidR="00846CF4" w:rsidRDefault="00846CF4" w:rsidP="00846CF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ffectivity Date:</w:t>
            </w:r>
          </w:p>
          <w:p w14:paraId="234A4F1B" w14:textId="3FEC79AB" w:rsidR="00846CF4" w:rsidRPr="0047016D" w:rsidRDefault="00846CF4" w:rsidP="00846CF4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November 3</w:t>
            </w:r>
            <w:r w:rsidRPr="0047016D">
              <w:rPr>
                <w:rFonts w:ascii="Arial" w:hAnsi="Arial" w:cs="Arial"/>
                <w:b/>
                <w:bCs/>
                <w:sz w:val="20"/>
                <w:szCs w:val="20"/>
              </w:rPr>
              <w:t>, 2023</w:t>
            </w:r>
          </w:p>
        </w:tc>
      </w:tr>
      <w:tr w:rsidR="00846CF4" w:rsidRPr="008A1D63" w14:paraId="1977B007" w14:textId="77777777" w:rsidTr="00846CF4">
        <w:trPr>
          <w:cantSplit/>
          <w:trHeight w:val="800"/>
        </w:trPr>
        <w:tc>
          <w:tcPr>
            <w:tcW w:w="7830" w:type="dxa"/>
            <w:vMerge/>
            <w:shd w:val="clear" w:color="auto" w:fill="F2F2F2"/>
          </w:tcPr>
          <w:p w14:paraId="73AA38B8" w14:textId="77777777" w:rsidR="00846CF4" w:rsidRPr="008A1D63" w:rsidRDefault="00846CF4" w:rsidP="00846CF4">
            <w:pPr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785" w:type="dxa"/>
            <w:vAlign w:val="center"/>
          </w:tcPr>
          <w:p w14:paraId="644ECDAC" w14:textId="77777777" w:rsidR="00846CF4" w:rsidRDefault="00846CF4" w:rsidP="00846CF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Revision No: </w:t>
            </w:r>
          </w:p>
          <w:p w14:paraId="3E352FCD" w14:textId="15E8C4BA" w:rsidR="00846CF4" w:rsidRPr="0047016D" w:rsidRDefault="00846CF4" w:rsidP="00846CF4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00</w:t>
            </w:r>
          </w:p>
        </w:tc>
      </w:tr>
      <w:tr w:rsidR="00846CF4" w:rsidRPr="008A1D63" w14:paraId="273AC329" w14:textId="77777777" w:rsidTr="00846CF4">
        <w:trPr>
          <w:cantSplit/>
          <w:trHeight w:val="263"/>
        </w:trPr>
        <w:tc>
          <w:tcPr>
            <w:tcW w:w="7830" w:type="dxa"/>
            <w:vMerge/>
            <w:shd w:val="clear" w:color="auto" w:fill="F2F2F2"/>
          </w:tcPr>
          <w:p w14:paraId="1FA8CD3E" w14:textId="77777777" w:rsidR="00846CF4" w:rsidRPr="008A1D63" w:rsidRDefault="00846CF4" w:rsidP="00846CF4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85" w:type="dxa"/>
            <w:vAlign w:val="center"/>
          </w:tcPr>
          <w:p w14:paraId="29D68F0E" w14:textId="29B3106B" w:rsidR="00846CF4" w:rsidRPr="003B6F41" w:rsidRDefault="00846CF4" w:rsidP="00846CF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age No.: </w:t>
            </w:r>
            <w:r w:rsidRPr="00846CF4">
              <w:rPr>
                <w:rFonts w:ascii="Arial" w:hAnsi="Arial" w:cs="Arial"/>
                <w:b/>
                <w:bCs/>
                <w:sz w:val="20"/>
                <w:szCs w:val="20"/>
              </w:rPr>
              <w:t>1 of 1</w:t>
            </w:r>
          </w:p>
        </w:tc>
      </w:tr>
    </w:tbl>
    <w:p w14:paraId="13964DF9" w14:textId="77777777" w:rsidR="003D7237" w:rsidRDefault="003D7237"/>
    <w:tbl>
      <w:tblPr>
        <w:tblStyle w:val="TableGrid"/>
        <w:tblW w:w="10620" w:type="dxa"/>
        <w:tblInd w:w="-635" w:type="dxa"/>
        <w:tblLook w:val="04A0" w:firstRow="1" w:lastRow="0" w:firstColumn="1" w:lastColumn="0" w:noHBand="0" w:noVBand="1"/>
      </w:tblPr>
      <w:tblGrid>
        <w:gridCol w:w="571"/>
        <w:gridCol w:w="2415"/>
        <w:gridCol w:w="1514"/>
        <w:gridCol w:w="3420"/>
        <w:gridCol w:w="2700"/>
      </w:tblGrid>
      <w:tr w:rsidR="00846CF4" w:rsidRPr="00846CF4" w14:paraId="36E190D8" w14:textId="77777777" w:rsidTr="004F4510">
        <w:trPr>
          <w:trHeight w:val="440"/>
        </w:trPr>
        <w:tc>
          <w:tcPr>
            <w:tcW w:w="2986" w:type="dxa"/>
            <w:gridSpan w:val="2"/>
            <w:shd w:val="clear" w:color="auto" w:fill="F7CAAC" w:themeFill="accent2" w:themeFillTint="66"/>
            <w:vAlign w:val="center"/>
          </w:tcPr>
          <w:p w14:paraId="296681B4" w14:textId="4413F685" w:rsidR="00846CF4" w:rsidRPr="000D5589" w:rsidRDefault="00846CF4" w:rsidP="00846CF4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0D5589">
              <w:rPr>
                <w:rFonts w:ascii="Arial" w:hAnsi="Arial" w:cs="Arial"/>
                <w:b/>
                <w:bCs/>
                <w:sz w:val="22"/>
                <w:szCs w:val="22"/>
              </w:rPr>
              <w:t>Place of Audit:</w:t>
            </w:r>
          </w:p>
        </w:tc>
        <w:tc>
          <w:tcPr>
            <w:tcW w:w="7634" w:type="dxa"/>
            <w:gridSpan w:val="3"/>
            <w:vAlign w:val="center"/>
          </w:tcPr>
          <w:p w14:paraId="3F6F9630" w14:textId="77777777" w:rsidR="00846CF4" w:rsidRPr="00846CF4" w:rsidRDefault="00846CF4" w:rsidP="00846CF4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46CF4" w:rsidRPr="00846CF4" w14:paraId="32929549" w14:textId="77777777" w:rsidTr="004F4510">
        <w:trPr>
          <w:trHeight w:val="449"/>
        </w:trPr>
        <w:tc>
          <w:tcPr>
            <w:tcW w:w="2986" w:type="dxa"/>
            <w:gridSpan w:val="2"/>
            <w:shd w:val="clear" w:color="auto" w:fill="F7CAAC" w:themeFill="accent2" w:themeFillTint="66"/>
            <w:vAlign w:val="center"/>
          </w:tcPr>
          <w:p w14:paraId="067E8D68" w14:textId="4CE524A8" w:rsidR="00846CF4" w:rsidRPr="000D5589" w:rsidRDefault="00846CF4" w:rsidP="00846CF4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0D5589">
              <w:rPr>
                <w:rFonts w:ascii="Arial" w:hAnsi="Arial" w:cs="Arial"/>
                <w:b/>
                <w:bCs/>
                <w:sz w:val="22"/>
                <w:szCs w:val="22"/>
              </w:rPr>
              <w:t>Date of Audit:</w:t>
            </w:r>
          </w:p>
        </w:tc>
        <w:tc>
          <w:tcPr>
            <w:tcW w:w="7634" w:type="dxa"/>
            <w:gridSpan w:val="3"/>
            <w:vAlign w:val="center"/>
          </w:tcPr>
          <w:p w14:paraId="3E85EAEE" w14:textId="77777777" w:rsidR="00846CF4" w:rsidRPr="00846CF4" w:rsidRDefault="00846CF4" w:rsidP="00846CF4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46CF4" w:rsidRPr="00846CF4" w14:paraId="2EDD1B94" w14:textId="77777777" w:rsidTr="004F4510">
        <w:trPr>
          <w:trHeight w:val="431"/>
        </w:trPr>
        <w:tc>
          <w:tcPr>
            <w:tcW w:w="2986" w:type="dxa"/>
            <w:gridSpan w:val="2"/>
            <w:tcBorders>
              <w:bottom w:val="single" w:sz="4" w:space="0" w:color="auto"/>
            </w:tcBorders>
            <w:shd w:val="clear" w:color="auto" w:fill="F7CAAC" w:themeFill="accent2" w:themeFillTint="66"/>
            <w:vAlign w:val="center"/>
          </w:tcPr>
          <w:p w14:paraId="3C75EFC8" w14:textId="6C5A60F6" w:rsidR="00846CF4" w:rsidRPr="000D5589" w:rsidRDefault="00846CF4" w:rsidP="00846CF4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0D5589">
              <w:rPr>
                <w:rFonts w:ascii="Arial" w:hAnsi="Arial" w:cs="Arial"/>
                <w:b/>
                <w:bCs/>
                <w:sz w:val="22"/>
                <w:szCs w:val="22"/>
              </w:rPr>
              <w:t>Name of Team Leader:</w:t>
            </w:r>
          </w:p>
        </w:tc>
        <w:tc>
          <w:tcPr>
            <w:tcW w:w="7634" w:type="dxa"/>
            <w:gridSpan w:val="3"/>
            <w:tcBorders>
              <w:bottom w:val="single" w:sz="4" w:space="0" w:color="auto"/>
            </w:tcBorders>
            <w:vAlign w:val="center"/>
          </w:tcPr>
          <w:p w14:paraId="33C5305C" w14:textId="77777777" w:rsidR="00846CF4" w:rsidRPr="00846CF4" w:rsidRDefault="00846CF4" w:rsidP="00846CF4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46CF4" w:rsidRPr="00846CF4" w14:paraId="190D00A6" w14:textId="77777777" w:rsidTr="00846CF4">
        <w:trPr>
          <w:trHeight w:val="440"/>
        </w:trPr>
        <w:tc>
          <w:tcPr>
            <w:tcW w:w="10620" w:type="dxa"/>
            <w:gridSpan w:val="5"/>
            <w:tcBorders>
              <w:left w:val="nil"/>
              <w:right w:val="nil"/>
            </w:tcBorders>
          </w:tcPr>
          <w:p w14:paraId="072E5F5C" w14:textId="77777777" w:rsidR="00846CF4" w:rsidRPr="00846CF4" w:rsidRDefault="00846CF4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46CF4" w:rsidRPr="00846CF4" w14:paraId="42A46200" w14:textId="77777777" w:rsidTr="004F4510">
        <w:tc>
          <w:tcPr>
            <w:tcW w:w="571" w:type="dxa"/>
            <w:vAlign w:val="center"/>
          </w:tcPr>
          <w:p w14:paraId="22DEAAEF" w14:textId="3F3826C9" w:rsidR="00846CF4" w:rsidRPr="004F4510" w:rsidRDefault="00846CF4" w:rsidP="004F4510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4F4510">
              <w:rPr>
                <w:rFonts w:ascii="Arial" w:hAnsi="Arial" w:cs="Arial"/>
                <w:b/>
                <w:bCs/>
                <w:sz w:val="22"/>
                <w:szCs w:val="22"/>
              </w:rPr>
              <w:t>No.</w:t>
            </w:r>
          </w:p>
        </w:tc>
        <w:tc>
          <w:tcPr>
            <w:tcW w:w="3929" w:type="dxa"/>
            <w:gridSpan w:val="2"/>
            <w:vAlign w:val="center"/>
          </w:tcPr>
          <w:p w14:paraId="5350695E" w14:textId="1B722E64" w:rsidR="00846CF4" w:rsidRPr="004F4510" w:rsidRDefault="00846CF4" w:rsidP="004F4510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4F4510">
              <w:rPr>
                <w:rFonts w:ascii="Arial" w:hAnsi="Arial" w:cs="Arial"/>
                <w:b/>
                <w:bCs/>
                <w:sz w:val="22"/>
                <w:szCs w:val="22"/>
              </w:rPr>
              <w:t>Name of Internal Auditor</w:t>
            </w:r>
          </w:p>
        </w:tc>
        <w:tc>
          <w:tcPr>
            <w:tcW w:w="3420" w:type="dxa"/>
            <w:vAlign w:val="center"/>
          </w:tcPr>
          <w:p w14:paraId="4EE70D1F" w14:textId="05DE8C81" w:rsidR="00846CF4" w:rsidRPr="004F4510" w:rsidRDefault="00846CF4" w:rsidP="004F4510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4F4510">
              <w:rPr>
                <w:rFonts w:ascii="Arial" w:hAnsi="Arial" w:cs="Arial"/>
                <w:b/>
                <w:bCs/>
                <w:sz w:val="22"/>
                <w:szCs w:val="22"/>
              </w:rPr>
              <w:t>Assignment</w:t>
            </w:r>
          </w:p>
        </w:tc>
        <w:tc>
          <w:tcPr>
            <w:tcW w:w="2700" w:type="dxa"/>
            <w:vAlign w:val="center"/>
          </w:tcPr>
          <w:p w14:paraId="10EF2D2A" w14:textId="76B75D17" w:rsidR="00846CF4" w:rsidRPr="004F4510" w:rsidRDefault="00846CF4" w:rsidP="004F4510">
            <w:pPr>
              <w:jc w:val="center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4F4510">
              <w:rPr>
                <w:rFonts w:ascii="Arial" w:hAnsi="Arial" w:cs="Arial"/>
                <w:b/>
                <w:bCs/>
                <w:sz w:val="22"/>
                <w:szCs w:val="22"/>
              </w:rPr>
              <w:t>Date of Submission</w:t>
            </w:r>
          </w:p>
        </w:tc>
      </w:tr>
      <w:tr w:rsidR="00846CF4" w:rsidRPr="00846CF4" w14:paraId="0116FAE0" w14:textId="77777777" w:rsidTr="004F4510">
        <w:tc>
          <w:tcPr>
            <w:tcW w:w="571" w:type="dxa"/>
            <w:vAlign w:val="bottom"/>
          </w:tcPr>
          <w:p w14:paraId="472EC855" w14:textId="1E14EEC3" w:rsidR="00846CF4" w:rsidRPr="00846CF4" w:rsidRDefault="00846CF4" w:rsidP="00846CF4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3929" w:type="dxa"/>
            <w:gridSpan w:val="2"/>
            <w:vAlign w:val="center"/>
          </w:tcPr>
          <w:p w14:paraId="68C840D0" w14:textId="1C840BEE" w:rsidR="00846CF4" w:rsidRPr="00846CF4" w:rsidRDefault="00434872" w:rsidP="00846CF4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r. Leny D. Berdin</w:t>
            </w:r>
          </w:p>
        </w:tc>
        <w:tc>
          <w:tcPr>
            <w:tcW w:w="3420" w:type="dxa"/>
            <w:vAlign w:val="center"/>
          </w:tcPr>
          <w:p w14:paraId="656B66E4" w14:textId="77777777" w:rsidR="00846CF4" w:rsidRPr="00846CF4" w:rsidRDefault="00846CF4" w:rsidP="00846CF4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700" w:type="dxa"/>
            <w:vAlign w:val="center"/>
          </w:tcPr>
          <w:p w14:paraId="64573847" w14:textId="77777777" w:rsidR="00846CF4" w:rsidRPr="00846CF4" w:rsidRDefault="00846CF4" w:rsidP="00846CF4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34872" w:rsidRPr="00846CF4" w14:paraId="59F80EBA" w14:textId="77777777" w:rsidTr="004F4510">
        <w:tc>
          <w:tcPr>
            <w:tcW w:w="571" w:type="dxa"/>
            <w:vAlign w:val="bottom"/>
          </w:tcPr>
          <w:p w14:paraId="711BE1C0" w14:textId="2418799F" w:rsidR="00434872" w:rsidRPr="00846CF4" w:rsidRDefault="00434872" w:rsidP="00434872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3929" w:type="dxa"/>
            <w:gridSpan w:val="2"/>
            <w:vAlign w:val="center"/>
          </w:tcPr>
          <w:p w14:paraId="55B080DA" w14:textId="346A6C52" w:rsidR="00434872" w:rsidRPr="00846CF4" w:rsidRDefault="00434872" w:rsidP="00434872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Ms. Sherlyn B. </w:t>
            </w:r>
            <w:proofErr w:type="spellStart"/>
            <w:r>
              <w:rPr>
                <w:rFonts w:ascii="Arial" w:hAnsi="Arial" w:cs="Arial"/>
                <w:sz w:val="22"/>
                <w:szCs w:val="22"/>
              </w:rPr>
              <w:t>Cendaña</w:t>
            </w:r>
            <w:proofErr w:type="spellEnd"/>
          </w:p>
        </w:tc>
        <w:tc>
          <w:tcPr>
            <w:tcW w:w="3420" w:type="dxa"/>
            <w:vAlign w:val="center"/>
          </w:tcPr>
          <w:p w14:paraId="6F4C2002" w14:textId="77777777" w:rsidR="00434872" w:rsidRPr="00846CF4" w:rsidRDefault="00434872" w:rsidP="00434872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700" w:type="dxa"/>
            <w:vAlign w:val="center"/>
          </w:tcPr>
          <w:p w14:paraId="5674CD62" w14:textId="77777777" w:rsidR="00434872" w:rsidRPr="00846CF4" w:rsidRDefault="00434872" w:rsidP="00434872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34872" w:rsidRPr="00846CF4" w14:paraId="6F149BD1" w14:textId="77777777" w:rsidTr="004F4510">
        <w:tc>
          <w:tcPr>
            <w:tcW w:w="571" w:type="dxa"/>
            <w:vAlign w:val="bottom"/>
          </w:tcPr>
          <w:p w14:paraId="05121047" w14:textId="59FE86E0" w:rsidR="00434872" w:rsidRPr="00846CF4" w:rsidRDefault="00434872" w:rsidP="00434872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3929" w:type="dxa"/>
            <w:gridSpan w:val="2"/>
            <w:vAlign w:val="center"/>
          </w:tcPr>
          <w:p w14:paraId="21072E9D" w14:textId="71CA6432" w:rsidR="00434872" w:rsidRPr="00846CF4" w:rsidRDefault="00434872" w:rsidP="00434872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rof. Sherly G. Dicen</w:t>
            </w:r>
          </w:p>
        </w:tc>
        <w:tc>
          <w:tcPr>
            <w:tcW w:w="3420" w:type="dxa"/>
            <w:vAlign w:val="center"/>
          </w:tcPr>
          <w:p w14:paraId="2B940711" w14:textId="77777777" w:rsidR="00434872" w:rsidRPr="00846CF4" w:rsidRDefault="00434872" w:rsidP="00434872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700" w:type="dxa"/>
            <w:vAlign w:val="center"/>
          </w:tcPr>
          <w:p w14:paraId="68DFDC55" w14:textId="77777777" w:rsidR="00434872" w:rsidRPr="00846CF4" w:rsidRDefault="00434872" w:rsidP="00434872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34872" w:rsidRPr="00846CF4" w14:paraId="7057A8B4" w14:textId="77777777" w:rsidTr="004F4510">
        <w:tc>
          <w:tcPr>
            <w:tcW w:w="571" w:type="dxa"/>
            <w:vAlign w:val="bottom"/>
          </w:tcPr>
          <w:p w14:paraId="1585F736" w14:textId="323548F2" w:rsidR="00434872" w:rsidRPr="00846CF4" w:rsidRDefault="00434872" w:rsidP="00434872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3929" w:type="dxa"/>
            <w:gridSpan w:val="2"/>
            <w:vAlign w:val="center"/>
          </w:tcPr>
          <w:p w14:paraId="4F699753" w14:textId="3F68918D" w:rsidR="00434872" w:rsidRPr="00846CF4" w:rsidRDefault="00434872" w:rsidP="00434872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rof. Maricel A. Dichoso</w:t>
            </w:r>
          </w:p>
        </w:tc>
        <w:tc>
          <w:tcPr>
            <w:tcW w:w="3420" w:type="dxa"/>
            <w:vAlign w:val="center"/>
          </w:tcPr>
          <w:p w14:paraId="20DF3AA6" w14:textId="77777777" w:rsidR="00434872" w:rsidRPr="00846CF4" w:rsidRDefault="00434872" w:rsidP="00434872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700" w:type="dxa"/>
            <w:vAlign w:val="center"/>
          </w:tcPr>
          <w:p w14:paraId="2ED9B092" w14:textId="77777777" w:rsidR="00434872" w:rsidRPr="00846CF4" w:rsidRDefault="00434872" w:rsidP="00434872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34872" w:rsidRPr="00A64EC0" w14:paraId="660B9FD4" w14:textId="77777777" w:rsidTr="004F4510">
        <w:tc>
          <w:tcPr>
            <w:tcW w:w="571" w:type="dxa"/>
            <w:vAlign w:val="bottom"/>
          </w:tcPr>
          <w:p w14:paraId="43ED891D" w14:textId="413C3438" w:rsidR="00434872" w:rsidRPr="00846CF4" w:rsidRDefault="00434872" w:rsidP="00434872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3929" w:type="dxa"/>
            <w:gridSpan w:val="2"/>
            <w:vAlign w:val="center"/>
          </w:tcPr>
          <w:p w14:paraId="0AB1EB50" w14:textId="70EF19D6" w:rsidR="00434872" w:rsidRPr="00434872" w:rsidRDefault="00434872" w:rsidP="00434872">
            <w:pPr>
              <w:spacing w:line="360" w:lineRule="auto"/>
              <w:rPr>
                <w:rFonts w:ascii="Arial" w:hAnsi="Arial" w:cs="Arial"/>
                <w:sz w:val="22"/>
                <w:szCs w:val="22"/>
                <w:lang w:val="it-IT"/>
              </w:rPr>
            </w:pPr>
            <w:r w:rsidRPr="00434872">
              <w:rPr>
                <w:rFonts w:ascii="Arial" w:hAnsi="Arial" w:cs="Arial"/>
                <w:sz w:val="22"/>
                <w:szCs w:val="22"/>
                <w:lang w:val="it-IT"/>
              </w:rPr>
              <w:t>Ms. Maria Cristina B. D</w:t>
            </w:r>
            <w:r>
              <w:rPr>
                <w:rFonts w:ascii="Arial" w:hAnsi="Arial" w:cs="Arial"/>
                <w:sz w:val="22"/>
                <w:szCs w:val="22"/>
                <w:lang w:val="it-IT"/>
              </w:rPr>
              <w:t>itan</w:t>
            </w:r>
          </w:p>
        </w:tc>
        <w:tc>
          <w:tcPr>
            <w:tcW w:w="3420" w:type="dxa"/>
            <w:vAlign w:val="center"/>
          </w:tcPr>
          <w:p w14:paraId="669D245E" w14:textId="77777777" w:rsidR="00434872" w:rsidRPr="00434872" w:rsidRDefault="00434872" w:rsidP="00434872">
            <w:pPr>
              <w:spacing w:line="360" w:lineRule="auto"/>
              <w:rPr>
                <w:rFonts w:ascii="Arial" w:hAnsi="Arial" w:cs="Arial"/>
                <w:sz w:val="22"/>
                <w:szCs w:val="22"/>
                <w:lang w:val="it-IT"/>
              </w:rPr>
            </w:pPr>
          </w:p>
        </w:tc>
        <w:tc>
          <w:tcPr>
            <w:tcW w:w="2700" w:type="dxa"/>
            <w:vAlign w:val="center"/>
          </w:tcPr>
          <w:p w14:paraId="35890EDA" w14:textId="77777777" w:rsidR="00434872" w:rsidRPr="00434872" w:rsidRDefault="00434872" w:rsidP="00434872">
            <w:pPr>
              <w:spacing w:line="360" w:lineRule="auto"/>
              <w:rPr>
                <w:rFonts w:ascii="Arial" w:hAnsi="Arial" w:cs="Arial"/>
                <w:sz w:val="22"/>
                <w:szCs w:val="22"/>
                <w:lang w:val="it-IT"/>
              </w:rPr>
            </w:pPr>
          </w:p>
        </w:tc>
      </w:tr>
      <w:tr w:rsidR="00434872" w:rsidRPr="00846CF4" w14:paraId="73C5D41E" w14:textId="77777777" w:rsidTr="004F4510">
        <w:tc>
          <w:tcPr>
            <w:tcW w:w="571" w:type="dxa"/>
            <w:vAlign w:val="bottom"/>
          </w:tcPr>
          <w:p w14:paraId="1EA3D26D" w14:textId="3DAC2D0C" w:rsidR="00434872" w:rsidRPr="00846CF4" w:rsidRDefault="00434872" w:rsidP="00434872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3929" w:type="dxa"/>
            <w:gridSpan w:val="2"/>
            <w:vAlign w:val="center"/>
          </w:tcPr>
          <w:p w14:paraId="0DCC65E3" w14:textId="21B4EBF6" w:rsidR="00434872" w:rsidRPr="00846CF4" w:rsidRDefault="00434872" w:rsidP="00434872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Ms. Erlinda P. </w:t>
            </w:r>
            <w:proofErr w:type="spellStart"/>
            <w:r>
              <w:rPr>
                <w:rFonts w:ascii="Arial" w:hAnsi="Arial" w:cs="Arial"/>
                <w:sz w:val="22"/>
                <w:szCs w:val="22"/>
              </w:rPr>
              <w:t>Enguerra</w:t>
            </w:r>
            <w:proofErr w:type="spellEnd"/>
          </w:p>
        </w:tc>
        <w:tc>
          <w:tcPr>
            <w:tcW w:w="3420" w:type="dxa"/>
            <w:vAlign w:val="center"/>
          </w:tcPr>
          <w:p w14:paraId="756D5C9D" w14:textId="77777777" w:rsidR="00434872" w:rsidRPr="00846CF4" w:rsidRDefault="00434872" w:rsidP="00434872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700" w:type="dxa"/>
            <w:vAlign w:val="center"/>
          </w:tcPr>
          <w:p w14:paraId="7F86DC7E" w14:textId="77777777" w:rsidR="00434872" w:rsidRPr="00846CF4" w:rsidRDefault="00434872" w:rsidP="00434872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34872" w:rsidRPr="00846CF4" w14:paraId="0DAB09DC" w14:textId="77777777" w:rsidTr="004F4510">
        <w:tc>
          <w:tcPr>
            <w:tcW w:w="571" w:type="dxa"/>
            <w:vAlign w:val="bottom"/>
          </w:tcPr>
          <w:p w14:paraId="0359D35B" w14:textId="114903FF" w:rsidR="00434872" w:rsidRPr="00846CF4" w:rsidRDefault="00434872" w:rsidP="00434872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3929" w:type="dxa"/>
            <w:gridSpan w:val="2"/>
            <w:vAlign w:val="center"/>
          </w:tcPr>
          <w:p w14:paraId="280DECC1" w14:textId="7BA8647B" w:rsidR="00434872" w:rsidRPr="00846CF4" w:rsidRDefault="00434872" w:rsidP="00434872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Prof. Aldrin John J. </w:t>
            </w:r>
            <w:proofErr w:type="spellStart"/>
            <w:r>
              <w:rPr>
                <w:rFonts w:ascii="Arial" w:hAnsi="Arial" w:cs="Arial"/>
                <w:sz w:val="22"/>
                <w:szCs w:val="22"/>
              </w:rPr>
              <w:t>Estonanto</w:t>
            </w:r>
            <w:proofErr w:type="spellEnd"/>
          </w:p>
        </w:tc>
        <w:tc>
          <w:tcPr>
            <w:tcW w:w="3420" w:type="dxa"/>
            <w:vAlign w:val="center"/>
          </w:tcPr>
          <w:p w14:paraId="39405F69" w14:textId="77777777" w:rsidR="00434872" w:rsidRPr="00846CF4" w:rsidRDefault="00434872" w:rsidP="00434872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700" w:type="dxa"/>
            <w:vAlign w:val="center"/>
          </w:tcPr>
          <w:p w14:paraId="75991AEE" w14:textId="77777777" w:rsidR="00434872" w:rsidRPr="00846CF4" w:rsidRDefault="00434872" w:rsidP="00434872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34872" w:rsidRPr="00A64EC0" w14:paraId="25252BFA" w14:textId="77777777" w:rsidTr="004F4510">
        <w:tc>
          <w:tcPr>
            <w:tcW w:w="571" w:type="dxa"/>
            <w:vAlign w:val="bottom"/>
          </w:tcPr>
          <w:p w14:paraId="33AA7086" w14:textId="392B10EC" w:rsidR="00434872" w:rsidRPr="00846CF4" w:rsidRDefault="00434872" w:rsidP="00434872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8</w:t>
            </w:r>
          </w:p>
        </w:tc>
        <w:tc>
          <w:tcPr>
            <w:tcW w:w="3929" w:type="dxa"/>
            <w:gridSpan w:val="2"/>
            <w:vAlign w:val="center"/>
          </w:tcPr>
          <w:p w14:paraId="2CAB9887" w14:textId="0AC02D24" w:rsidR="00434872" w:rsidRPr="00434872" w:rsidRDefault="00434872" w:rsidP="00434872">
            <w:pPr>
              <w:spacing w:line="360" w:lineRule="auto"/>
              <w:rPr>
                <w:rFonts w:ascii="Arial" w:hAnsi="Arial" w:cs="Arial"/>
                <w:sz w:val="22"/>
                <w:szCs w:val="22"/>
                <w:lang w:val="it-IT"/>
              </w:rPr>
            </w:pPr>
            <w:r w:rsidRPr="00434872">
              <w:rPr>
                <w:rFonts w:ascii="Arial" w:hAnsi="Arial" w:cs="Arial"/>
                <w:sz w:val="22"/>
                <w:szCs w:val="22"/>
                <w:lang w:val="it-IT"/>
              </w:rPr>
              <w:t>Dr. Ma. Sylisa J. E</w:t>
            </w:r>
            <w:r>
              <w:rPr>
                <w:rFonts w:ascii="Arial" w:hAnsi="Arial" w:cs="Arial"/>
                <w:sz w:val="22"/>
                <w:szCs w:val="22"/>
                <w:lang w:val="it-IT"/>
              </w:rPr>
              <w:t>stur</w:t>
            </w:r>
          </w:p>
        </w:tc>
        <w:tc>
          <w:tcPr>
            <w:tcW w:w="3420" w:type="dxa"/>
            <w:vAlign w:val="center"/>
          </w:tcPr>
          <w:p w14:paraId="4E073055" w14:textId="77777777" w:rsidR="00434872" w:rsidRPr="00434872" w:rsidRDefault="00434872" w:rsidP="00434872">
            <w:pPr>
              <w:spacing w:line="360" w:lineRule="auto"/>
              <w:rPr>
                <w:rFonts w:ascii="Arial" w:hAnsi="Arial" w:cs="Arial"/>
                <w:sz w:val="22"/>
                <w:szCs w:val="22"/>
                <w:lang w:val="it-IT"/>
              </w:rPr>
            </w:pPr>
          </w:p>
        </w:tc>
        <w:tc>
          <w:tcPr>
            <w:tcW w:w="2700" w:type="dxa"/>
            <w:vAlign w:val="center"/>
          </w:tcPr>
          <w:p w14:paraId="04D61D0D" w14:textId="77777777" w:rsidR="00434872" w:rsidRPr="00434872" w:rsidRDefault="00434872" w:rsidP="00434872">
            <w:pPr>
              <w:spacing w:line="360" w:lineRule="auto"/>
              <w:rPr>
                <w:rFonts w:ascii="Arial" w:hAnsi="Arial" w:cs="Arial"/>
                <w:sz w:val="22"/>
                <w:szCs w:val="22"/>
                <w:lang w:val="it-IT"/>
              </w:rPr>
            </w:pPr>
          </w:p>
        </w:tc>
      </w:tr>
      <w:tr w:rsidR="00434872" w:rsidRPr="00846CF4" w14:paraId="093BF05B" w14:textId="77777777" w:rsidTr="004F4510">
        <w:tc>
          <w:tcPr>
            <w:tcW w:w="571" w:type="dxa"/>
            <w:vAlign w:val="bottom"/>
          </w:tcPr>
          <w:p w14:paraId="29FC6E1D" w14:textId="0D130721" w:rsidR="00434872" w:rsidRDefault="00434872" w:rsidP="00434872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9</w:t>
            </w:r>
          </w:p>
        </w:tc>
        <w:tc>
          <w:tcPr>
            <w:tcW w:w="3929" w:type="dxa"/>
            <w:gridSpan w:val="2"/>
            <w:vAlign w:val="center"/>
          </w:tcPr>
          <w:p w14:paraId="541914BE" w14:textId="2FB8CFFB" w:rsidR="00434872" w:rsidRPr="00846CF4" w:rsidRDefault="00434872" w:rsidP="00434872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r. Johnnel D. Francisco</w:t>
            </w:r>
          </w:p>
        </w:tc>
        <w:tc>
          <w:tcPr>
            <w:tcW w:w="3420" w:type="dxa"/>
            <w:vAlign w:val="center"/>
          </w:tcPr>
          <w:p w14:paraId="613D9E6E" w14:textId="77777777" w:rsidR="00434872" w:rsidRPr="00846CF4" w:rsidRDefault="00434872" w:rsidP="00434872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700" w:type="dxa"/>
            <w:vAlign w:val="center"/>
          </w:tcPr>
          <w:p w14:paraId="13F3C0E6" w14:textId="77777777" w:rsidR="00434872" w:rsidRPr="00846CF4" w:rsidRDefault="00434872" w:rsidP="00434872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34872" w:rsidRPr="00846CF4" w14:paraId="25A0D03F" w14:textId="77777777" w:rsidTr="004F4510">
        <w:tc>
          <w:tcPr>
            <w:tcW w:w="571" w:type="dxa"/>
            <w:vAlign w:val="bottom"/>
          </w:tcPr>
          <w:p w14:paraId="463DD9A4" w14:textId="1BAD6E0A" w:rsidR="00434872" w:rsidRDefault="00434872" w:rsidP="00434872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0</w:t>
            </w:r>
          </w:p>
        </w:tc>
        <w:tc>
          <w:tcPr>
            <w:tcW w:w="3929" w:type="dxa"/>
            <w:gridSpan w:val="2"/>
            <w:vAlign w:val="center"/>
          </w:tcPr>
          <w:p w14:paraId="4DD330E2" w14:textId="7426FDB5" w:rsidR="00434872" w:rsidRPr="00846CF4" w:rsidRDefault="00434872" w:rsidP="00434872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s. Mary Joy P. Garbo</w:t>
            </w:r>
          </w:p>
        </w:tc>
        <w:tc>
          <w:tcPr>
            <w:tcW w:w="3420" w:type="dxa"/>
            <w:vAlign w:val="center"/>
          </w:tcPr>
          <w:p w14:paraId="3A0732CE" w14:textId="77777777" w:rsidR="00434872" w:rsidRPr="00846CF4" w:rsidRDefault="00434872" w:rsidP="00434872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700" w:type="dxa"/>
            <w:vAlign w:val="center"/>
          </w:tcPr>
          <w:p w14:paraId="4134E778" w14:textId="77777777" w:rsidR="00434872" w:rsidRPr="00846CF4" w:rsidRDefault="00434872" w:rsidP="00434872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34872" w:rsidRPr="00846CF4" w14:paraId="5D0CBB2F" w14:textId="77777777" w:rsidTr="004F4510">
        <w:tc>
          <w:tcPr>
            <w:tcW w:w="571" w:type="dxa"/>
            <w:vAlign w:val="bottom"/>
          </w:tcPr>
          <w:p w14:paraId="673AC506" w14:textId="626C25FF" w:rsidR="00434872" w:rsidRDefault="00434872" w:rsidP="00434872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1</w:t>
            </w:r>
          </w:p>
        </w:tc>
        <w:tc>
          <w:tcPr>
            <w:tcW w:w="3929" w:type="dxa"/>
            <w:gridSpan w:val="2"/>
            <w:vAlign w:val="center"/>
          </w:tcPr>
          <w:p w14:paraId="54A563AD" w14:textId="00700770" w:rsidR="00434872" w:rsidRPr="00846CF4" w:rsidRDefault="00434872" w:rsidP="00434872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Dr. Sherill A. </w:t>
            </w:r>
            <w:proofErr w:type="spellStart"/>
            <w:r>
              <w:rPr>
                <w:rFonts w:ascii="Arial" w:hAnsi="Arial" w:cs="Arial"/>
                <w:sz w:val="22"/>
                <w:szCs w:val="22"/>
              </w:rPr>
              <w:t>Gilbas</w:t>
            </w:r>
            <w:proofErr w:type="spellEnd"/>
          </w:p>
        </w:tc>
        <w:tc>
          <w:tcPr>
            <w:tcW w:w="3420" w:type="dxa"/>
            <w:vAlign w:val="center"/>
          </w:tcPr>
          <w:p w14:paraId="67EDBE49" w14:textId="77777777" w:rsidR="00434872" w:rsidRPr="00846CF4" w:rsidRDefault="00434872" w:rsidP="00434872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700" w:type="dxa"/>
            <w:vAlign w:val="center"/>
          </w:tcPr>
          <w:p w14:paraId="26A9D994" w14:textId="77777777" w:rsidR="00434872" w:rsidRPr="00846CF4" w:rsidRDefault="00434872" w:rsidP="00434872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34872" w:rsidRPr="00846CF4" w14:paraId="395CD854" w14:textId="77777777" w:rsidTr="004F4510">
        <w:tc>
          <w:tcPr>
            <w:tcW w:w="571" w:type="dxa"/>
            <w:vAlign w:val="bottom"/>
          </w:tcPr>
          <w:p w14:paraId="1E77743B" w14:textId="4DDDCD9B" w:rsidR="00434872" w:rsidRDefault="00434872" w:rsidP="00434872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2</w:t>
            </w:r>
          </w:p>
        </w:tc>
        <w:tc>
          <w:tcPr>
            <w:tcW w:w="3929" w:type="dxa"/>
            <w:gridSpan w:val="2"/>
            <w:vAlign w:val="center"/>
          </w:tcPr>
          <w:p w14:paraId="67B2BE7E" w14:textId="183C7D68" w:rsidR="00434872" w:rsidRPr="00846CF4" w:rsidRDefault="00434872" w:rsidP="00434872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rof. Sheryl A. Gregory</w:t>
            </w:r>
          </w:p>
        </w:tc>
        <w:tc>
          <w:tcPr>
            <w:tcW w:w="3420" w:type="dxa"/>
            <w:vAlign w:val="center"/>
          </w:tcPr>
          <w:p w14:paraId="4F42D76A" w14:textId="77777777" w:rsidR="00434872" w:rsidRPr="00846CF4" w:rsidRDefault="00434872" w:rsidP="00434872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700" w:type="dxa"/>
            <w:vAlign w:val="center"/>
          </w:tcPr>
          <w:p w14:paraId="524EF013" w14:textId="77777777" w:rsidR="00434872" w:rsidRPr="00846CF4" w:rsidRDefault="00434872" w:rsidP="00434872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34872" w:rsidRPr="00846CF4" w14:paraId="41D21846" w14:textId="77777777" w:rsidTr="004F4510">
        <w:tc>
          <w:tcPr>
            <w:tcW w:w="571" w:type="dxa"/>
            <w:vAlign w:val="bottom"/>
          </w:tcPr>
          <w:p w14:paraId="3A7DF2C7" w14:textId="2C2B53DF" w:rsidR="00434872" w:rsidRDefault="00434872" w:rsidP="00434872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3</w:t>
            </w:r>
          </w:p>
        </w:tc>
        <w:tc>
          <w:tcPr>
            <w:tcW w:w="3929" w:type="dxa"/>
            <w:gridSpan w:val="2"/>
            <w:vAlign w:val="center"/>
          </w:tcPr>
          <w:p w14:paraId="0CD7A13A" w14:textId="3D2E4C24" w:rsidR="00434872" w:rsidRPr="00846CF4" w:rsidRDefault="00434872" w:rsidP="00434872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Ms. Beatrice S. </w:t>
            </w:r>
            <w:proofErr w:type="spellStart"/>
            <w:r>
              <w:rPr>
                <w:rFonts w:ascii="Arial" w:hAnsi="Arial" w:cs="Arial"/>
                <w:sz w:val="22"/>
                <w:szCs w:val="22"/>
              </w:rPr>
              <w:t>Hizola</w:t>
            </w:r>
            <w:proofErr w:type="spellEnd"/>
          </w:p>
        </w:tc>
        <w:tc>
          <w:tcPr>
            <w:tcW w:w="3420" w:type="dxa"/>
            <w:vAlign w:val="center"/>
          </w:tcPr>
          <w:p w14:paraId="4750D4E2" w14:textId="77777777" w:rsidR="00434872" w:rsidRPr="00846CF4" w:rsidRDefault="00434872" w:rsidP="00434872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700" w:type="dxa"/>
            <w:vAlign w:val="center"/>
          </w:tcPr>
          <w:p w14:paraId="0303BF64" w14:textId="77777777" w:rsidR="00434872" w:rsidRPr="00846CF4" w:rsidRDefault="00434872" w:rsidP="00434872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34872" w:rsidRPr="00A64EC0" w14:paraId="11AF815D" w14:textId="77777777" w:rsidTr="004F4510">
        <w:tc>
          <w:tcPr>
            <w:tcW w:w="571" w:type="dxa"/>
            <w:vAlign w:val="bottom"/>
          </w:tcPr>
          <w:p w14:paraId="4257E823" w14:textId="6C1B0D02" w:rsidR="00434872" w:rsidRDefault="00434872" w:rsidP="00434872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4</w:t>
            </w:r>
          </w:p>
        </w:tc>
        <w:tc>
          <w:tcPr>
            <w:tcW w:w="3929" w:type="dxa"/>
            <w:gridSpan w:val="2"/>
            <w:vAlign w:val="center"/>
          </w:tcPr>
          <w:p w14:paraId="41714FEC" w14:textId="36ED9566" w:rsidR="00434872" w:rsidRPr="00434872" w:rsidRDefault="00434872" w:rsidP="00434872">
            <w:pPr>
              <w:spacing w:line="360" w:lineRule="auto"/>
              <w:rPr>
                <w:rFonts w:ascii="Arial" w:hAnsi="Arial" w:cs="Arial"/>
                <w:sz w:val="22"/>
                <w:szCs w:val="22"/>
                <w:lang w:val="it-IT"/>
              </w:rPr>
            </w:pPr>
            <w:r w:rsidRPr="00434872">
              <w:rPr>
                <w:rFonts w:ascii="Arial" w:hAnsi="Arial" w:cs="Arial"/>
                <w:sz w:val="22"/>
                <w:szCs w:val="22"/>
                <w:lang w:val="it-IT"/>
              </w:rPr>
              <w:t>Prof. Roman Julio B. Infan</w:t>
            </w:r>
            <w:r>
              <w:rPr>
                <w:rFonts w:ascii="Arial" w:hAnsi="Arial" w:cs="Arial"/>
                <w:sz w:val="22"/>
                <w:szCs w:val="22"/>
                <w:lang w:val="it-IT"/>
              </w:rPr>
              <w:t>te</w:t>
            </w:r>
          </w:p>
        </w:tc>
        <w:tc>
          <w:tcPr>
            <w:tcW w:w="3420" w:type="dxa"/>
            <w:vAlign w:val="center"/>
          </w:tcPr>
          <w:p w14:paraId="3313D5F8" w14:textId="77777777" w:rsidR="00434872" w:rsidRPr="00434872" w:rsidRDefault="00434872" w:rsidP="00434872">
            <w:pPr>
              <w:spacing w:line="360" w:lineRule="auto"/>
              <w:rPr>
                <w:rFonts w:ascii="Arial" w:hAnsi="Arial" w:cs="Arial"/>
                <w:sz w:val="22"/>
                <w:szCs w:val="22"/>
                <w:lang w:val="it-IT"/>
              </w:rPr>
            </w:pPr>
          </w:p>
        </w:tc>
        <w:tc>
          <w:tcPr>
            <w:tcW w:w="2700" w:type="dxa"/>
            <w:vAlign w:val="center"/>
          </w:tcPr>
          <w:p w14:paraId="1B045EA4" w14:textId="77777777" w:rsidR="00434872" w:rsidRPr="00434872" w:rsidRDefault="00434872" w:rsidP="00434872">
            <w:pPr>
              <w:spacing w:line="360" w:lineRule="auto"/>
              <w:rPr>
                <w:rFonts w:ascii="Arial" w:hAnsi="Arial" w:cs="Arial"/>
                <w:sz w:val="22"/>
                <w:szCs w:val="22"/>
                <w:lang w:val="it-IT"/>
              </w:rPr>
            </w:pPr>
          </w:p>
        </w:tc>
      </w:tr>
      <w:tr w:rsidR="00434872" w:rsidRPr="00846CF4" w14:paraId="074E595A" w14:textId="77777777" w:rsidTr="004F4510">
        <w:tc>
          <w:tcPr>
            <w:tcW w:w="571" w:type="dxa"/>
            <w:vAlign w:val="bottom"/>
          </w:tcPr>
          <w:p w14:paraId="629F069C" w14:textId="740999E1" w:rsidR="00434872" w:rsidRDefault="00434872" w:rsidP="00434872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5</w:t>
            </w:r>
          </w:p>
        </w:tc>
        <w:tc>
          <w:tcPr>
            <w:tcW w:w="3929" w:type="dxa"/>
            <w:gridSpan w:val="2"/>
            <w:vAlign w:val="center"/>
          </w:tcPr>
          <w:p w14:paraId="09CD7879" w14:textId="49714A36" w:rsidR="00434872" w:rsidRPr="00846CF4" w:rsidRDefault="00434872" w:rsidP="00434872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r. Nestor L. Lasala Jr.</w:t>
            </w:r>
          </w:p>
        </w:tc>
        <w:tc>
          <w:tcPr>
            <w:tcW w:w="3420" w:type="dxa"/>
            <w:vAlign w:val="center"/>
          </w:tcPr>
          <w:p w14:paraId="2A937FB8" w14:textId="77777777" w:rsidR="00434872" w:rsidRPr="00846CF4" w:rsidRDefault="00434872" w:rsidP="00434872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700" w:type="dxa"/>
            <w:vAlign w:val="center"/>
          </w:tcPr>
          <w:p w14:paraId="77976D70" w14:textId="77777777" w:rsidR="00434872" w:rsidRPr="00846CF4" w:rsidRDefault="00434872" w:rsidP="00434872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34872" w:rsidRPr="00846CF4" w14:paraId="01B15D55" w14:textId="77777777" w:rsidTr="004F4510">
        <w:tc>
          <w:tcPr>
            <w:tcW w:w="571" w:type="dxa"/>
            <w:vAlign w:val="bottom"/>
          </w:tcPr>
          <w:p w14:paraId="1FF6B042" w14:textId="32C93075" w:rsidR="00434872" w:rsidRDefault="00434872" w:rsidP="00434872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6</w:t>
            </w:r>
          </w:p>
        </w:tc>
        <w:tc>
          <w:tcPr>
            <w:tcW w:w="3929" w:type="dxa"/>
            <w:gridSpan w:val="2"/>
            <w:vAlign w:val="center"/>
          </w:tcPr>
          <w:p w14:paraId="55D4A99E" w14:textId="60FDC55A" w:rsidR="00434872" w:rsidRPr="00846CF4" w:rsidRDefault="00434872" w:rsidP="00434872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ngr. Ronalyn T. Marbella</w:t>
            </w:r>
          </w:p>
        </w:tc>
        <w:tc>
          <w:tcPr>
            <w:tcW w:w="3420" w:type="dxa"/>
            <w:vAlign w:val="center"/>
          </w:tcPr>
          <w:p w14:paraId="5A7C03D7" w14:textId="77777777" w:rsidR="00434872" w:rsidRPr="00846CF4" w:rsidRDefault="00434872" w:rsidP="00434872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700" w:type="dxa"/>
            <w:vAlign w:val="center"/>
          </w:tcPr>
          <w:p w14:paraId="62AC2918" w14:textId="77777777" w:rsidR="00434872" w:rsidRPr="00846CF4" w:rsidRDefault="00434872" w:rsidP="00434872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34872" w:rsidRPr="00846CF4" w14:paraId="206D06B7" w14:textId="77777777" w:rsidTr="004F4510">
        <w:tc>
          <w:tcPr>
            <w:tcW w:w="571" w:type="dxa"/>
            <w:vAlign w:val="bottom"/>
          </w:tcPr>
          <w:p w14:paraId="7472436E" w14:textId="2F27B660" w:rsidR="00434872" w:rsidRDefault="00434872" w:rsidP="00434872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7</w:t>
            </w:r>
          </w:p>
        </w:tc>
        <w:tc>
          <w:tcPr>
            <w:tcW w:w="3929" w:type="dxa"/>
            <w:gridSpan w:val="2"/>
            <w:vAlign w:val="center"/>
          </w:tcPr>
          <w:p w14:paraId="5E91CDC4" w14:textId="7C855EC6" w:rsidR="00434872" w:rsidRPr="00846CF4" w:rsidRDefault="00434872" w:rsidP="00434872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r. Sharon D. Mariano</w:t>
            </w:r>
          </w:p>
        </w:tc>
        <w:tc>
          <w:tcPr>
            <w:tcW w:w="3420" w:type="dxa"/>
            <w:vAlign w:val="center"/>
          </w:tcPr>
          <w:p w14:paraId="1A8FCD52" w14:textId="77777777" w:rsidR="00434872" w:rsidRPr="00846CF4" w:rsidRDefault="00434872" w:rsidP="00434872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700" w:type="dxa"/>
            <w:vAlign w:val="center"/>
          </w:tcPr>
          <w:p w14:paraId="19C47299" w14:textId="77777777" w:rsidR="00434872" w:rsidRPr="00846CF4" w:rsidRDefault="00434872" w:rsidP="00434872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34872" w:rsidRPr="00434872" w14:paraId="3E064F6D" w14:textId="77777777" w:rsidTr="004F4510">
        <w:tc>
          <w:tcPr>
            <w:tcW w:w="571" w:type="dxa"/>
            <w:vAlign w:val="bottom"/>
          </w:tcPr>
          <w:p w14:paraId="62750D51" w14:textId="5F4FEF71" w:rsidR="00434872" w:rsidRDefault="00434872" w:rsidP="00434872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8</w:t>
            </w:r>
          </w:p>
        </w:tc>
        <w:tc>
          <w:tcPr>
            <w:tcW w:w="3929" w:type="dxa"/>
            <w:gridSpan w:val="2"/>
            <w:vAlign w:val="center"/>
          </w:tcPr>
          <w:p w14:paraId="3F8CC3C1" w14:textId="11499D09" w:rsidR="00434872" w:rsidRPr="00434872" w:rsidRDefault="00434872" w:rsidP="00434872">
            <w:pPr>
              <w:spacing w:line="360" w:lineRule="auto"/>
              <w:rPr>
                <w:rFonts w:ascii="Arial" w:hAnsi="Arial" w:cs="Arial"/>
                <w:sz w:val="22"/>
                <w:szCs w:val="22"/>
                <w:lang w:val="en-PH"/>
              </w:rPr>
            </w:pPr>
            <w:r>
              <w:rPr>
                <w:rFonts w:ascii="Arial" w:hAnsi="Arial" w:cs="Arial"/>
                <w:sz w:val="22"/>
                <w:szCs w:val="22"/>
              </w:rPr>
              <w:t>Mr. Jopet Vincent B. Medalla</w:t>
            </w:r>
          </w:p>
        </w:tc>
        <w:tc>
          <w:tcPr>
            <w:tcW w:w="3420" w:type="dxa"/>
            <w:vAlign w:val="center"/>
          </w:tcPr>
          <w:p w14:paraId="163E8919" w14:textId="77777777" w:rsidR="00434872" w:rsidRPr="00434872" w:rsidRDefault="00434872" w:rsidP="00434872">
            <w:pPr>
              <w:spacing w:line="360" w:lineRule="auto"/>
              <w:rPr>
                <w:rFonts w:ascii="Arial" w:hAnsi="Arial" w:cs="Arial"/>
                <w:sz w:val="22"/>
                <w:szCs w:val="22"/>
                <w:lang w:val="en-PH"/>
              </w:rPr>
            </w:pPr>
          </w:p>
        </w:tc>
        <w:tc>
          <w:tcPr>
            <w:tcW w:w="2700" w:type="dxa"/>
            <w:vAlign w:val="center"/>
          </w:tcPr>
          <w:p w14:paraId="781E5095" w14:textId="77777777" w:rsidR="00434872" w:rsidRPr="00434872" w:rsidRDefault="00434872" w:rsidP="00434872">
            <w:pPr>
              <w:spacing w:line="360" w:lineRule="auto"/>
              <w:rPr>
                <w:rFonts w:ascii="Arial" w:hAnsi="Arial" w:cs="Arial"/>
                <w:sz w:val="22"/>
                <w:szCs w:val="22"/>
                <w:lang w:val="en-PH"/>
              </w:rPr>
            </w:pPr>
          </w:p>
        </w:tc>
      </w:tr>
      <w:tr w:rsidR="00434872" w:rsidRPr="00A64EC0" w14:paraId="2AAAF18B" w14:textId="77777777" w:rsidTr="004F4510">
        <w:tc>
          <w:tcPr>
            <w:tcW w:w="571" w:type="dxa"/>
            <w:vAlign w:val="bottom"/>
          </w:tcPr>
          <w:p w14:paraId="5A4858CC" w14:textId="0B1FC8EB" w:rsidR="00434872" w:rsidRDefault="00434872" w:rsidP="00434872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9</w:t>
            </w:r>
          </w:p>
        </w:tc>
        <w:tc>
          <w:tcPr>
            <w:tcW w:w="3929" w:type="dxa"/>
            <w:gridSpan w:val="2"/>
            <w:vAlign w:val="center"/>
          </w:tcPr>
          <w:p w14:paraId="24837974" w14:textId="501A1512" w:rsidR="00434872" w:rsidRPr="00434872" w:rsidRDefault="00434872" w:rsidP="00434872">
            <w:pPr>
              <w:spacing w:line="360" w:lineRule="auto"/>
              <w:rPr>
                <w:rFonts w:ascii="Arial" w:hAnsi="Arial" w:cs="Arial"/>
                <w:sz w:val="22"/>
                <w:szCs w:val="22"/>
                <w:lang w:val="it-IT"/>
              </w:rPr>
            </w:pPr>
            <w:r w:rsidRPr="00434872">
              <w:rPr>
                <w:rFonts w:ascii="Arial" w:hAnsi="Arial" w:cs="Arial"/>
                <w:sz w:val="22"/>
                <w:szCs w:val="22"/>
                <w:lang w:val="it-IT"/>
              </w:rPr>
              <w:t xml:space="preserve">Prof. Maria Flora J. </w:t>
            </w:r>
            <w:r>
              <w:rPr>
                <w:rFonts w:ascii="Arial" w:hAnsi="Arial" w:cs="Arial"/>
                <w:sz w:val="22"/>
                <w:szCs w:val="22"/>
                <w:lang w:val="it-IT"/>
              </w:rPr>
              <w:t>Renovalles</w:t>
            </w:r>
          </w:p>
        </w:tc>
        <w:tc>
          <w:tcPr>
            <w:tcW w:w="3420" w:type="dxa"/>
            <w:vAlign w:val="center"/>
          </w:tcPr>
          <w:p w14:paraId="62D72DD5" w14:textId="77777777" w:rsidR="00434872" w:rsidRPr="00434872" w:rsidRDefault="00434872" w:rsidP="00434872">
            <w:pPr>
              <w:spacing w:line="360" w:lineRule="auto"/>
              <w:rPr>
                <w:rFonts w:ascii="Arial" w:hAnsi="Arial" w:cs="Arial"/>
                <w:sz w:val="22"/>
                <w:szCs w:val="22"/>
                <w:lang w:val="it-IT"/>
              </w:rPr>
            </w:pPr>
          </w:p>
        </w:tc>
        <w:tc>
          <w:tcPr>
            <w:tcW w:w="2700" w:type="dxa"/>
            <w:vAlign w:val="center"/>
          </w:tcPr>
          <w:p w14:paraId="74062449" w14:textId="77777777" w:rsidR="00434872" w:rsidRPr="00434872" w:rsidRDefault="00434872" w:rsidP="00434872">
            <w:pPr>
              <w:spacing w:line="360" w:lineRule="auto"/>
              <w:rPr>
                <w:rFonts w:ascii="Arial" w:hAnsi="Arial" w:cs="Arial"/>
                <w:sz w:val="22"/>
                <w:szCs w:val="22"/>
                <w:lang w:val="it-IT"/>
              </w:rPr>
            </w:pPr>
          </w:p>
        </w:tc>
      </w:tr>
      <w:tr w:rsidR="00434872" w:rsidRPr="00A64EC0" w14:paraId="032DD1E4" w14:textId="77777777" w:rsidTr="004F4510">
        <w:tc>
          <w:tcPr>
            <w:tcW w:w="571" w:type="dxa"/>
            <w:vAlign w:val="bottom"/>
          </w:tcPr>
          <w:p w14:paraId="20D2D353" w14:textId="0201AB1D" w:rsidR="00434872" w:rsidRDefault="00434872" w:rsidP="00434872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0</w:t>
            </w:r>
          </w:p>
        </w:tc>
        <w:tc>
          <w:tcPr>
            <w:tcW w:w="3929" w:type="dxa"/>
            <w:gridSpan w:val="2"/>
            <w:vAlign w:val="center"/>
          </w:tcPr>
          <w:p w14:paraId="5301D3EB" w14:textId="17247561" w:rsidR="00434872" w:rsidRPr="00434872" w:rsidRDefault="00434872" w:rsidP="00434872">
            <w:pPr>
              <w:spacing w:line="360" w:lineRule="auto"/>
              <w:rPr>
                <w:rFonts w:ascii="Arial" w:hAnsi="Arial" w:cs="Arial"/>
                <w:sz w:val="22"/>
                <w:szCs w:val="22"/>
                <w:lang w:val="it-IT"/>
              </w:rPr>
            </w:pPr>
            <w:r w:rsidRPr="00434872">
              <w:rPr>
                <w:rFonts w:ascii="Arial" w:hAnsi="Arial" w:cs="Arial"/>
                <w:sz w:val="22"/>
                <w:szCs w:val="22"/>
                <w:lang w:val="it-IT"/>
              </w:rPr>
              <w:t>Dr. Mae H. San Pa</w:t>
            </w:r>
            <w:r>
              <w:rPr>
                <w:rFonts w:ascii="Arial" w:hAnsi="Arial" w:cs="Arial"/>
                <w:sz w:val="22"/>
                <w:szCs w:val="22"/>
                <w:lang w:val="it-IT"/>
              </w:rPr>
              <w:t>blo</w:t>
            </w:r>
          </w:p>
        </w:tc>
        <w:tc>
          <w:tcPr>
            <w:tcW w:w="3420" w:type="dxa"/>
            <w:vAlign w:val="center"/>
          </w:tcPr>
          <w:p w14:paraId="082BC421" w14:textId="77777777" w:rsidR="00434872" w:rsidRPr="00434872" w:rsidRDefault="00434872" w:rsidP="00434872">
            <w:pPr>
              <w:spacing w:line="360" w:lineRule="auto"/>
              <w:rPr>
                <w:rFonts w:ascii="Arial" w:hAnsi="Arial" w:cs="Arial"/>
                <w:sz w:val="22"/>
                <w:szCs w:val="22"/>
                <w:lang w:val="it-IT"/>
              </w:rPr>
            </w:pPr>
          </w:p>
        </w:tc>
        <w:tc>
          <w:tcPr>
            <w:tcW w:w="2700" w:type="dxa"/>
            <w:vAlign w:val="center"/>
          </w:tcPr>
          <w:p w14:paraId="120FCCBB" w14:textId="77777777" w:rsidR="00434872" w:rsidRPr="00434872" w:rsidRDefault="00434872" w:rsidP="00434872">
            <w:pPr>
              <w:spacing w:line="360" w:lineRule="auto"/>
              <w:rPr>
                <w:rFonts w:ascii="Arial" w:hAnsi="Arial" w:cs="Arial"/>
                <w:sz w:val="22"/>
                <w:szCs w:val="22"/>
                <w:lang w:val="it-IT"/>
              </w:rPr>
            </w:pPr>
          </w:p>
        </w:tc>
      </w:tr>
      <w:tr w:rsidR="00434872" w:rsidRPr="00846CF4" w14:paraId="4DCB589B" w14:textId="77777777" w:rsidTr="004F4510">
        <w:tc>
          <w:tcPr>
            <w:tcW w:w="571" w:type="dxa"/>
            <w:vAlign w:val="bottom"/>
          </w:tcPr>
          <w:p w14:paraId="66DF111E" w14:textId="5A69F136" w:rsidR="00434872" w:rsidRDefault="00434872" w:rsidP="00434872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1</w:t>
            </w:r>
          </w:p>
        </w:tc>
        <w:tc>
          <w:tcPr>
            <w:tcW w:w="3929" w:type="dxa"/>
            <w:gridSpan w:val="2"/>
            <w:vAlign w:val="center"/>
          </w:tcPr>
          <w:p w14:paraId="16A088D0" w14:textId="70BD5261" w:rsidR="00434872" w:rsidRPr="00846CF4" w:rsidRDefault="00434872" w:rsidP="00434872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r. Diana V. Sales</w:t>
            </w:r>
          </w:p>
        </w:tc>
        <w:tc>
          <w:tcPr>
            <w:tcW w:w="3420" w:type="dxa"/>
            <w:vAlign w:val="center"/>
          </w:tcPr>
          <w:p w14:paraId="27AD5008" w14:textId="77777777" w:rsidR="00434872" w:rsidRPr="00846CF4" w:rsidRDefault="00434872" w:rsidP="00434872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700" w:type="dxa"/>
            <w:vAlign w:val="center"/>
          </w:tcPr>
          <w:p w14:paraId="3EE40CC9" w14:textId="77777777" w:rsidR="00434872" w:rsidRPr="00846CF4" w:rsidRDefault="00434872" w:rsidP="00434872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34872" w:rsidRPr="00846CF4" w14:paraId="59E09D40" w14:textId="77777777" w:rsidTr="004F4510">
        <w:tc>
          <w:tcPr>
            <w:tcW w:w="571" w:type="dxa"/>
            <w:vAlign w:val="bottom"/>
          </w:tcPr>
          <w:p w14:paraId="6C2AE1C1" w14:textId="793E94BE" w:rsidR="00434872" w:rsidRDefault="00434872" w:rsidP="00434872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2</w:t>
            </w:r>
          </w:p>
        </w:tc>
        <w:tc>
          <w:tcPr>
            <w:tcW w:w="3929" w:type="dxa"/>
            <w:gridSpan w:val="2"/>
            <w:vAlign w:val="center"/>
          </w:tcPr>
          <w:p w14:paraId="44239DED" w14:textId="2AC15989" w:rsidR="00434872" w:rsidRPr="00846CF4" w:rsidRDefault="00434872" w:rsidP="00434872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ngr. Rap Anthony D. Tatad</w:t>
            </w:r>
          </w:p>
        </w:tc>
        <w:tc>
          <w:tcPr>
            <w:tcW w:w="3420" w:type="dxa"/>
            <w:vAlign w:val="center"/>
          </w:tcPr>
          <w:p w14:paraId="256E6DD5" w14:textId="77777777" w:rsidR="00434872" w:rsidRPr="00846CF4" w:rsidRDefault="00434872" w:rsidP="00434872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700" w:type="dxa"/>
            <w:vAlign w:val="center"/>
          </w:tcPr>
          <w:p w14:paraId="18784AF7" w14:textId="77777777" w:rsidR="00434872" w:rsidRPr="00846CF4" w:rsidRDefault="00434872" w:rsidP="00434872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34872" w:rsidRPr="00846CF4" w14:paraId="4624BD4D" w14:textId="77777777" w:rsidTr="004F4510">
        <w:tc>
          <w:tcPr>
            <w:tcW w:w="571" w:type="dxa"/>
            <w:vAlign w:val="bottom"/>
          </w:tcPr>
          <w:p w14:paraId="5F64D404" w14:textId="71E772CC" w:rsidR="00434872" w:rsidRDefault="00434872" w:rsidP="00434872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3</w:t>
            </w:r>
          </w:p>
        </w:tc>
        <w:tc>
          <w:tcPr>
            <w:tcW w:w="3929" w:type="dxa"/>
            <w:gridSpan w:val="2"/>
            <w:vAlign w:val="center"/>
          </w:tcPr>
          <w:p w14:paraId="3A2696C3" w14:textId="77777777" w:rsidR="00434872" w:rsidRPr="00846CF4" w:rsidRDefault="00434872" w:rsidP="00434872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420" w:type="dxa"/>
            <w:vAlign w:val="center"/>
          </w:tcPr>
          <w:p w14:paraId="75729399" w14:textId="77777777" w:rsidR="00434872" w:rsidRPr="00846CF4" w:rsidRDefault="00434872" w:rsidP="00434872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700" w:type="dxa"/>
            <w:vAlign w:val="center"/>
          </w:tcPr>
          <w:p w14:paraId="47954FD7" w14:textId="77777777" w:rsidR="00434872" w:rsidRPr="00846CF4" w:rsidRDefault="00434872" w:rsidP="00434872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34872" w:rsidRPr="00846CF4" w14:paraId="0754B65A" w14:textId="77777777" w:rsidTr="004F4510">
        <w:tc>
          <w:tcPr>
            <w:tcW w:w="571" w:type="dxa"/>
            <w:vAlign w:val="bottom"/>
          </w:tcPr>
          <w:p w14:paraId="43C55896" w14:textId="4D531C9F" w:rsidR="00434872" w:rsidRDefault="00434872" w:rsidP="00434872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4</w:t>
            </w:r>
          </w:p>
        </w:tc>
        <w:tc>
          <w:tcPr>
            <w:tcW w:w="3929" w:type="dxa"/>
            <w:gridSpan w:val="2"/>
            <w:vAlign w:val="center"/>
          </w:tcPr>
          <w:p w14:paraId="04E45421" w14:textId="77777777" w:rsidR="00434872" w:rsidRPr="00846CF4" w:rsidRDefault="00434872" w:rsidP="00434872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420" w:type="dxa"/>
            <w:vAlign w:val="center"/>
          </w:tcPr>
          <w:p w14:paraId="467C1D1A" w14:textId="77777777" w:rsidR="00434872" w:rsidRPr="00846CF4" w:rsidRDefault="00434872" w:rsidP="00434872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700" w:type="dxa"/>
            <w:vAlign w:val="center"/>
          </w:tcPr>
          <w:p w14:paraId="2275413E" w14:textId="77777777" w:rsidR="00434872" w:rsidRPr="00846CF4" w:rsidRDefault="00434872" w:rsidP="00434872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34872" w:rsidRPr="00846CF4" w14:paraId="503ED01B" w14:textId="77777777" w:rsidTr="004F4510">
        <w:tc>
          <w:tcPr>
            <w:tcW w:w="571" w:type="dxa"/>
            <w:vAlign w:val="bottom"/>
          </w:tcPr>
          <w:p w14:paraId="5C53B8BA" w14:textId="5D31B037" w:rsidR="00434872" w:rsidRDefault="00434872" w:rsidP="00434872">
            <w:pPr>
              <w:spacing w:line="360" w:lineRule="auto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25</w:t>
            </w:r>
          </w:p>
        </w:tc>
        <w:tc>
          <w:tcPr>
            <w:tcW w:w="3929" w:type="dxa"/>
            <w:gridSpan w:val="2"/>
            <w:vAlign w:val="center"/>
          </w:tcPr>
          <w:p w14:paraId="12E28D84" w14:textId="77777777" w:rsidR="00434872" w:rsidRPr="00846CF4" w:rsidRDefault="00434872" w:rsidP="00434872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420" w:type="dxa"/>
            <w:vAlign w:val="center"/>
          </w:tcPr>
          <w:p w14:paraId="185BC18B" w14:textId="77777777" w:rsidR="00434872" w:rsidRPr="00846CF4" w:rsidRDefault="00434872" w:rsidP="00434872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2700" w:type="dxa"/>
            <w:vAlign w:val="center"/>
          </w:tcPr>
          <w:p w14:paraId="131CBB01" w14:textId="77777777" w:rsidR="00434872" w:rsidRPr="00846CF4" w:rsidRDefault="00434872" w:rsidP="00434872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1D1B72FE" w14:textId="77777777" w:rsidR="00846CF4" w:rsidRDefault="00846CF4" w:rsidP="00D576F9">
      <w:pPr>
        <w:jc w:val="center"/>
      </w:pPr>
    </w:p>
    <w:p w14:paraId="3E913F7A" w14:textId="6409995E" w:rsidR="00D576F9" w:rsidRPr="00D576F9" w:rsidRDefault="00D576F9" w:rsidP="00D576F9">
      <w:pPr>
        <w:jc w:val="center"/>
        <w:rPr>
          <w:rFonts w:ascii="Arial" w:hAnsi="Arial" w:cs="Arial"/>
        </w:rPr>
      </w:pPr>
      <w:r w:rsidRPr="00D576F9">
        <w:rPr>
          <w:rFonts w:ascii="Arial" w:hAnsi="Arial" w:cs="Arial"/>
        </w:rPr>
        <w:t>Prepared by:</w:t>
      </w:r>
    </w:p>
    <w:p w14:paraId="3C528B51" w14:textId="77777777" w:rsidR="00D576F9" w:rsidRPr="00D576F9" w:rsidRDefault="00D576F9" w:rsidP="00D576F9">
      <w:pPr>
        <w:jc w:val="center"/>
        <w:rPr>
          <w:rFonts w:ascii="Arial" w:hAnsi="Arial" w:cs="Arial"/>
        </w:rPr>
      </w:pPr>
    </w:p>
    <w:p w14:paraId="27F3D33C" w14:textId="5C551A1D" w:rsidR="00D576F9" w:rsidRPr="00D576F9" w:rsidRDefault="00D576F9" w:rsidP="00D576F9">
      <w:pPr>
        <w:jc w:val="center"/>
        <w:rPr>
          <w:rFonts w:ascii="Arial" w:hAnsi="Arial" w:cs="Arial"/>
        </w:rPr>
      </w:pPr>
      <w:r w:rsidRPr="00D576F9">
        <w:rPr>
          <w:rFonts w:ascii="Arial" w:hAnsi="Arial" w:cs="Arial"/>
        </w:rPr>
        <w:t>___________________________</w:t>
      </w:r>
    </w:p>
    <w:p w14:paraId="14AEB64D" w14:textId="60417A8C" w:rsidR="00D576F9" w:rsidRPr="00D576F9" w:rsidRDefault="00D576F9" w:rsidP="00D576F9">
      <w:pPr>
        <w:jc w:val="center"/>
        <w:rPr>
          <w:rFonts w:ascii="Arial" w:hAnsi="Arial" w:cs="Arial"/>
        </w:rPr>
      </w:pPr>
      <w:r w:rsidRPr="00D576F9">
        <w:rPr>
          <w:rFonts w:ascii="Arial" w:hAnsi="Arial" w:cs="Arial"/>
        </w:rPr>
        <w:t>Team Leader</w:t>
      </w:r>
    </w:p>
    <w:sectPr w:rsidR="00D576F9" w:rsidRPr="00D576F9" w:rsidSect="006D3199">
      <w:pgSz w:w="12240" w:h="18720" w:code="14"/>
      <w:pgMar w:top="1440" w:right="1440" w:bottom="1440" w:left="1440" w:header="708" w:footer="35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143F71" w14:textId="77777777" w:rsidR="006D3199" w:rsidRDefault="006D3199" w:rsidP="001D2E5A">
      <w:r>
        <w:separator/>
      </w:r>
    </w:p>
  </w:endnote>
  <w:endnote w:type="continuationSeparator" w:id="0">
    <w:p w14:paraId="0FCDDC56" w14:textId="77777777" w:rsidR="006D3199" w:rsidRDefault="006D3199" w:rsidP="001D2E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A7130D" w14:textId="77777777" w:rsidR="006D3199" w:rsidRDefault="006D3199" w:rsidP="001D2E5A">
      <w:r>
        <w:separator/>
      </w:r>
    </w:p>
  </w:footnote>
  <w:footnote w:type="continuationSeparator" w:id="0">
    <w:p w14:paraId="1D71E56F" w14:textId="77777777" w:rsidR="006D3199" w:rsidRDefault="006D3199" w:rsidP="001D2E5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QxNTUwMzMwNjIzMjZR0lEKTi0uzszPAykwqgUApNm/HiwAAAA="/>
  </w:docVars>
  <w:rsids>
    <w:rsidRoot w:val="00846CF4"/>
    <w:rsid w:val="000D5589"/>
    <w:rsid w:val="00151C58"/>
    <w:rsid w:val="001D2E5A"/>
    <w:rsid w:val="00265A7C"/>
    <w:rsid w:val="003D7237"/>
    <w:rsid w:val="00434872"/>
    <w:rsid w:val="004F4510"/>
    <w:rsid w:val="005832E3"/>
    <w:rsid w:val="006D3199"/>
    <w:rsid w:val="00846CF4"/>
    <w:rsid w:val="008E650C"/>
    <w:rsid w:val="00A64EC0"/>
    <w:rsid w:val="00B40D7C"/>
    <w:rsid w:val="00B84B6A"/>
    <w:rsid w:val="00B944C9"/>
    <w:rsid w:val="00D576F9"/>
    <w:rsid w:val="00D74606"/>
    <w:rsid w:val="00DC46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20FDDA"/>
  <w15:chartTrackingRefBased/>
  <w15:docId w15:val="{672E607F-838D-412F-BCC6-0DAB96037C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PH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6CF4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US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46C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D2E5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D2E5A"/>
    <w:rPr>
      <w:rFonts w:ascii="Times New Roman" w:eastAsia="Times New Roman" w:hAnsi="Times New Roman" w:cs="Times New Roman"/>
      <w:kern w:val="0"/>
      <w:sz w:val="24"/>
      <w:szCs w:val="24"/>
      <w:lang w:val="en-US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1D2E5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D2E5A"/>
    <w:rPr>
      <w:rFonts w:ascii="Times New Roman" w:eastAsia="Times New Roman" w:hAnsi="Times New Roman" w:cs="Times New Roman"/>
      <w:kern w:val="0"/>
      <w:sz w:val="24"/>
      <w:szCs w:val="24"/>
      <w:lang w:val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188</Words>
  <Characters>1074</Characters>
  <Application>Microsoft Office Word</Application>
  <DocSecurity>0</DocSecurity>
  <Lines>8</Lines>
  <Paragraphs>2</Paragraphs>
  <ScaleCrop>false</ScaleCrop>
  <Company/>
  <LinksUpToDate>false</LinksUpToDate>
  <CharactersWithSpaces>1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pet Vincent B. Medalla</dc:creator>
  <cp:keywords/>
  <dc:description/>
  <cp:lastModifiedBy>Jopet Vincent B. Medalla</cp:lastModifiedBy>
  <cp:revision>18</cp:revision>
  <dcterms:created xsi:type="dcterms:W3CDTF">2024-01-11T13:57:00Z</dcterms:created>
  <dcterms:modified xsi:type="dcterms:W3CDTF">2024-02-07T22:28:00Z</dcterms:modified>
</cp:coreProperties>
</file>